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3AA93" w14:textId="77777777" w:rsidR="00797263" w:rsidRPr="006800AD" w:rsidRDefault="00797263" w:rsidP="00797263">
      <w:pPr>
        <w:pStyle w:val="NormalWeb"/>
        <w:shd w:val="clear" w:color="auto" w:fill="DEEAF6" w:themeFill="accent5" w:themeFillTint="33"/>
        <w:ind w:left="720" w:hanging="720"/>
        <w:rPr>
          <w:rFonts w:asciiTheme="minorHAnsi" w:hAnsiTheme="minorHAnsi" w:cstheme="minorHAnsi"/>
          <w:b/>
          <w:sz w:val="22"/>
          <w:szCs w:val="22"/>
        </w:rPr>
      </w:pPr>
      <w:r w:rsidRPr="006800AD">
        <w:rPr>
          <w:rFonts w:asciiTheme="minorHAnsi" w:hAnsiTheme="minorHAnsi" w:cstheme="minorHAnsi"/>
          <w:b/>
          <w:sz w:val="22"/>
          <w:szCs w:val="22"/>
        </w:rPr>
        <w:t>Week 4</w:t>
      </w:r>
    </w:p>
    <w:p w14:paraId="3583A484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42AC02C7" wp14:editId="5BF36DD9">
            <wp:extent cx="5943600" cy="2285365"/>
            <wp:effectExtent l="0" t="0" r="0" b="635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B3100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24CA0AB4" wp14:editId="7609724E">
            <wp:extent cx="5943600" cy="2869565"/>
            <wp:effectExtent l="0" t="0" r="0" b="698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386B1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63730F26" wp14:editId="50190589">
            <wp:extent cx="5943600" cy="789305"/>
            <wp:effectExtent l="0" t="0" r="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2F42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0EE8D397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6AF645B7" wp14:editId="04DD5B5F">
            <wp:extent cx="5943600" cy="3170555"/>
            <wp:effectExtent l="0" t="0" r="0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A0ED1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3B06EF8E" wp14:editId="1420DC3A">
            <wp:extent cx="5943600" cy="2315210"/>
            <wp:effectExtent l="0" t="0" r="0" b="889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71BED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CA5BCE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4BAD550B" wp14:editId="53A454C5">
            <wp:extent cx="5943600" cy="3326765"/>
            <wp:effectExtent l="0" t="0" r="0" b="6985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72F2F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6254F83C" wp14:editId="70C3FA7F">
            <wp:extent cx="5943600" cy="3098165"/>
            <wp:effectExtent l="0" t="0" r="0" b="698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00FC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296DDF23" wp14:editId="77160513">
            <wp:extent cx="5943600" cy="2562860"/>
            <wp:effectExtent l="0" t="0" r="0" b="889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46E09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22CD8F0F" wp14:editId="42F5EE51">
            <wp:extent cx="5943600" cy="308864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E0260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6FC47848" wp14:editId="5F4760B5">
            <wp:extent cx="5943600" cy="2931795"/>
            <wp:effectExtent l="0" t="0" r="0" b="190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DCBB5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5055F803" wp14:editId="0D187963">
            <wp:extent cx="5943600" cy="314579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CA663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7EF58CD3" wp14:editId="2D286DE5">
            <wp:extent cx="5943600" cy="3027680"/>
            <wp:effectExtent l="0" t="0" r="0" b="127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7F050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030CABC2" wp14:editId="1825E27C">
            <wp:extent cx="5943600" cy="3310890"/>
            <wp:effectExtent l="0" t="0" r="0" b="381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30CA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006E5A96" wp14:editId="2495E511">
            <wp:extent cx="5943600" cy="324739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7572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A0C29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258175F9" wp14:editId="7297AAA8">
            <wp:extent cx="5943600" cy="3100070"/>
            <wp:effectExtent l="0" t="0" r="0" b="508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57BDF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3F7AE561" wp14:editId="68BEA383">
            <wp:extent cx="5943600" cy="3166110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CB3E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7493BA4B" wp14:editId="625ECA0D">
            <wp:extent cx="5943600" cy="3122295"/>
            <wp:effectExtent l="0" t="0" r="0" b="190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C9F7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697A49D5" wp14:editId="136F6CEA">
            <wp:extent cx="5943600" cy="308927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2C44D" w14:textId="77777777" w:rsidR="00797263" w:rsidRDefault="00797263" w:rsidP="00797263">
      <w:pPr>
        <w:pStyle w:val="NormalWeb"/>
        <w:ind w:left="720" w:hanging="720"/>
        <w:rPr>
          <w:noProof/>
        </w:rPr>
      </w:pPr>
      <w:r>
        <w:rPr>
          <w:rFonts w:asciiTheme="minorHAnsi" w:hAnsiTheme="minorHAnsi" w:cstheme="minorHAnsi"/>
          <w:sz w:val="22"/>
          <w:szCs w:val="22"/>
        </w:rPr>
        <w:t>Model incorrect.</w:t>
      </w:r>
      <w:r w:rsidRPr="00763305">
        <w:rPr>
          <w:noProof/>
        </w:rPr>
        <w:t xml:space="preserve"> </w:t>
      </w:r>
    </w:p>
    <w:p w14:paraId="30F180F6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34B1FC24" wp14:editId="2B22AE39">
            <wp:extent cx="5943600" cy="3020060"/>
            <wp:effectExtent l="0" t="0" r="0" b="889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D2E11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6C827C93" wp14:editId="64F1F242">
            <wp:extent cx="5943600" cy="282448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0DB5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 = actual values (?) and y hat = predictor values (?).</w:t>
      </w:r>
    </w:p>
    <w:p w14:paraId="30D38FD4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3F417EE6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30E7CCAE" wp14:editId="47A40EF8">
            <wp:extent cx="5943600" cy="4040505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E10F3" w14:textId="77777777" w:rsidR="00797263" w:rsidRDefault="00797263" w:rsidP="00797263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6CD1A7D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7BDF1F2D" wp14:editId="39BBEE72">
            <wp:extent cx="5943600" cy="322135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DE995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79B750DF" wp14:editId="08A66377">
            <wp:extent cx="5943600" cy="2938145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6A722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724287CC" wp14:editId="7D608675">
            <wp:extent cx="5943600" cy="2594610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B16C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7B131F53" wp14:editId="27A5B7DA">
            <wp:extent cx="5943600" cy="5895975"/>
            <wp:effectExtent l="0" t="0" r="0" b="9525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14F8E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63305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1B8AF40C" wp14:editId="3CC13FA2">
            <wp:extent cx="5943600" cy="3007995"/>
            <wp:effectExtent l="0" t="0" r="0" b="190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D3D4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5CB30A6F" wp14:editId="5BA42355">
            <wp:extent cx="5943600" cy="3014980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2C4E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igher order = better fit can be</w:t>
      </w:r>
    </w:p>
    <w:p w14:paraId="7B2C8054" w14:textId="77777777" w:rsidR="00797263" w:rsidRDefault="00797263" w:rsidP="00797263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7544081B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42EC5A02" wp14:editId="0045C84F">
            <wp:extent cx="5943600" cy="2731135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7DBBC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1022406A" wp14:editId="0D0DE174">
            <wp:extent cx="5001323" cy="914528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592BD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688ED0CC" wp14:editId="49ED1435">
            <wp:extent cx="5943600" cy="2117090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3587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272D091A" wp14:editId="05C2E7BE">
            <wp:extent cx="5943600" cy="3238500"/>
            <wp:effectExtent l="0" t="0" r="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3FDB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21410777" wp14:editId="56C836D9">
            <wp:extent cx="5943600" cy="2200910"/>
            <wp:effectExtent l="0" t="0" r="0" b="889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76CB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59ECFBC5" wp14:editId="7383A5B5">
            <wp:extent cx="5943600" cy="2729865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93977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1C78F53C" wp14:editId="6764C899">
            <wp:extent cx="5943600" cy="259588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5D79" w14:textId="77777777" w:rsidR="00797263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0B1B3D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20709291" wp14:editId="19B37741">
            <wp:extent cx="5943600" cy="1948180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4E398" w14:textId="77777777" w:rsidR="00797263" w:rsidRPr="006800AD" w:rsidRDefault="00797263" w:rsidP="00797263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7B7EB737" w14:textId="77777777" w:rsidR="001D3A1A" w:rsidRDefault="001D3A1A">
      <w:bookmarkStart w:id="0" w:name="_GoBack"/>
      <w:bookmarkEnd w:id="0"/>
    </w:p>
    <w:sectPr w:rsidR="001D3A1A">
      <w:footerReference w:type="default" r:id="rId3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F2C365" w14:textId="77777777" w:rsidR="003B1597" w:rsidRPr="00D73911" w:rsidRDefault="00797263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zQ3NLEwNLc0MzNT0lEKTi0uzszPAykwrAUApwMIqywAAAA="/>
  </w:docVars>
  <w:rsids>
    <w:rsidRoot w:val="00472278"/>
    <w:rsid w:val="001D3A1A"/>
    <w:rsid w:val="00472278"/>
    <w:rsid w:val="00797263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1DD5A7-9019-482B-A4E8-1E2D22570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7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9726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263"/>
  </w:style>
  <w:style w:type="paragraph" w:styleId="NormalWeb">
    <w:name w:val="Normal (Web)"/>
    <w:basedOn w:val="Normal"/>
    <w:uiPriority w:val="99"/>
    <w:unhideWhenUsed/>
    <w:rsid w:val="007972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2-10-19T19:01:00Z</dcterms:created>
  <dcterms:modified xsi:type="dcterms:W3CDTF">2022-10-19T19:01:00Z</dcterms:modified>
</cp:coreProperties>
</file>